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09A85" w14:textId="77777777"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29B832AC" wp14:editId="1A7CB3FF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14:paraId="5244DD5F" w14:textId="77777777" w:rsidR="00EC1C0B" w:rsidRDefault="00EC1C0B">
      <w:pPr>
        <w:rPr>
          <w:b/>
          <w:sz w:val="28"/>
        </w:rPr>
      </w:pPr>
      <w:r>
        <w:rPr>
          <w:b/>
          <w:sz w:val="28"/>
        </w:rPr>
        <w:t>H</w:t>
      </w:r>
      <w:r w:rsidR="00D2277A">
        <w:rPr>
          <w:b/>
          <w:sz w:val="28"/>
        </w:rPr>
        <w:t>OSA FUTURE HEALTH PROFESSIONALS</w:t>
      </w:r>
    </w:p>
    <w:p w14:paraId="36ED657F" w14:textId="3CFE0EF2" w:rsidR="001B1577" w:rsidRPr="0095611D" w:rsidRDefault="001B1577">
      <w:pPr>
        <w:rPr>
          <w:b/>
          <w:sz w:val="20"/>
        </w:rPr>
      </w:pPr>
      <w:r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D2277A">
        <w:rPr>
          <w:b/>
          <w:sz w:val="20"/>
        </w:rPr>
        <w:t xml:space="preserve">August </w:t>
      </w:r>
      <w:r w:rsidR="003A1081">
        <w:rPr>
          <w:b/>
          <w:sz w:val="20"/>
        </w:rPr>
        <w:t>5</w:t>
      </w:r>
      <w:r w:rsidR="00427953">
        <w:rPr>
          <w:b/>
          <w:sz w:val="20"/>
        </w:rPr>
        <w:t>, 20</w:t>
      </w:r>
      <w:r w:rsidR="003A1081">
        <w:rPr>
          <w:b/>
          <w:sz w:val="20"/>
        </w:rPr>
        <w:t>20</w:t>
      </w:r>
      <w:r w:rsidR="00427953">
        <w:rPr>
          <w:b/>
          <w:sz w:val="20"/>
        </w:rPr>
        <w:t>)</w:t>
      </w:r>
    </w:p>
    <w:p w14:paraId="4C5B86C3" w14:textId="77777777" w:rsidR="001B1577" w:rsidRDefault="001B1577"/>
    <w:p w14:paraId="6E4DC792" w14:textId="77777777" w:rsidR="00EC1C0B" w:rsidRDefault="00EC1C0B">
      <w:pPr>
        <w:jc w:val="both"/>
      </w:pPr>
    </w:p>
    <w:p w14:paraId="38EE18FC" w14:textId="77777777"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14:paraId="21415996" w14:textId="77777777" w:rsidR="001B1577" w:rsidRDefault="001B1577">
      <w:pPr>
        <w:jc w:val="both"/>
      </w:pPr>
    </w:p>
    <w:p w14:paraId="63168165" w14:textId="77777777"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14:paraId="716ED87B" w14:textId="77777777" w:rsidR="001B1577" w:rsidRDefault="001B1577"/>
    <w:p w14:paraId="4473C9E4" w14:textId="77777777"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14:paraId="2914F630" w14:textId="77777777"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14:paraId="2435586B" w14:textId="77777777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14:paraId="2D8DD791" w14:textId="70705EA5"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C70448">
        <w:t xml:space="preserve"> </w:t>
      </w:r>
      <w:r>
        <w:t>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14:paraId="35938F39" w14:textId="77777777"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14:paraId="78EA445C" w14:textId="0789C6AC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</w:t>
      </w:r>
      <w:r w:rsidR="002A6287">
        <w:t>enrollment</w:t>
      </w:r>
      <w:r>
        <w:t xml:space="preserve"> in a postsecondary or collegiate institution </w:t>
      </w:r>
      <w:r>
        <w:tab/>
        <w:t>prior to the scholarship being awarded.</w:t>
      </w:r>
    </w:p>
    <w:p w14:paraId="4E4D88A3" w14:textId="130C405F"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11" w:history="1">
        <w:r w:rsidR="00F0461B" w:rsidRPr="007C321E">
          <w:rPr>
            <w:rStyle w:val="Hyperlink"/>
            <w:b/>
          </w:rPr>
          <w:t>TALL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8F4BFC">
        <w:rPr>
          <w:b/>
        </w:rPr>
        <w:t xml:space="preserve">January </w:t>
      </w:r>
      <w:r w:rsidR="0015096C">
        <w:rPr>
          <w:b/>
        </w:rPr>
        <w:t>11</w:t>
      </w:r>
      <w:r w:rsidR="006F1FA4">
        <w:rPr>
          <w:b/>
        </w:rPr>
        <w:t>th</w:t>
      </w:r>
      <w:r w:rsidR="008D07CE" w:rsidRPr="00CA05B0">
        <w:rPr>
          <w:b/>
        </w:rPr>
        <w:t>.</w:t>
      </w:r>
    </w:p>
    <w:p w14:paraId="0F7FC1F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14:paraId="333FDD2B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34149150" w14:textId="77777777"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14:paraId="141789F9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6614DC1D" w14:textId="77777777"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14:paraId="494D2963" w14:textId="77777777"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14:paraId="3039A78A" w14:textId="77777777"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14:paraId="2EDD142D" w14:textId="77777777"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14:paraId="725BE147" w14:textId="77777777"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14:paraId="49DE6651" w14:textId="77777777"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12" w:history="1">
        <w:r w:rsidR="00427953" w:rsidRPr="00E21A11">
          <w:rPr>
            <w:rStyle w:val="Hyperlink"/>
            <w:szCs w:val="24"/>
          </w:rPr>
          <w:t>TALL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3" w:history="1">
        <w:r w:rsidR="00427953" w:rsidRPr="003B0631">
          <w:rPr>
            <w:rStyle w:val="Hyperlink"/>
            <w:szCs w:val="24"/>
          </w:rPr>
          <w:t>www.hosa</w:t>
        </w:r>
        <w:r w:rsidR="00427953" w:rsidRPr="003B0631">
          <w:rPr>
            <w:rStyle w:val="Hyperlink"/>
            <w:szCs w:val="24"/>
          </w:rPr>
          <w:t>.</w:t>
        </w:r>
        <w:r w:rsidR="00427953" w:rsidRPr="003B0631">
          <w:rPr>
            <w:rStyle w:val="Hyperlink"/>
            <w:szCs w:val="24"/>
          </w:rPr>
          <w:t>org/t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4" w:history="1">
        <w:r w:rsidR="008E4D02" w:rsidRPr="009C3596">
          <w:rPr>
            <w:rStyle w:val="Hyperlink"/>
            <w:szCs w:val="24"/>
          </w:rPr>
          <w:t>https://www.ala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14:paraId="7407FF46" w14:textId="77777777"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14:paraId="71D91610" w14:textId="77777777"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 xml:space="preserve">No person sha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14:paraId="30306AE9" w14:textId="77777777" w:rsidR="00B54CE3" w:rsidRPr="007936AC" w:rsidRDefault="00B54CE3" w:rsidP="00B54CE3">
      <w:pPr>
        <w:pStyle w:val="BodyTextIndent2"/>
        <w:ind w:firstLine="0"/>
        <w:rPr>
          <w:szCs w:val="24"/>
        </w:rPr>
      </w:pPr>
    </w:p>
    <w:p w14:paraId="4C82334D" w14:textId="77777777"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14:paraId="39F6F5D4" w14:textId="77777777"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14:paraId="52418C39" w14:textId="60351A5B"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 xml:space="preserve">mailed to the </w:t>
      </w:r>
      <w:r w:rsidR="00416E26">
        <w:t>AL HOSA Business Office</w:t>
      </w:r>
      <w:r w:rsidR="0059443D">
        <w:t>.</w:t>
      </w:r>
    </w:p>
    <w:p w14:paraId="37AD481D" w14:textId="77777777" w:rsidR="00025D04" w:rsidRDefault="00025D04" w:rsidP="00025D04">
      <w:pPr>
        <w:pStyle w:val="ListParagraph"/>
      </w:pPr>
    </w:p>
    <w:p w14:paraId="0DB45F79" w14:textId="77777777"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14:paraId="5BBF5DC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14:paraId="577C82D0" w14:textId="77777777"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14:paraId="5EB34D43" w14:textId="77777777"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14:paraId="1FA7EC2B" w14:textId="77777777" w:rsidR="001B1577" w:rsidRDefault="001B1577"/>
    <w:p w14:paraId="081BE585" w14:textId="77777777" w:rsidR="001B1577" w:rsidRDefault="001B1577"/>
    <w:p w14:paraId="3140E620" w14:textId="77777777"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5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14:paraId="21C9260E" w14:textId="77777777"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14:paraId="59359CCC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3CC5A50D" w14:textId="77777777" w:rsidR="001B1577" w:rsidRPr="007936AC" w:rsidRDefault="0025594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559C5E2" w14:textId="77777777" w:rsidR="00BD3ACC" w:rsidRDefault="00BD3ACC">
            <w:pPr>
              <w:rPr>
                <w:szCs w:val="24"/>
              </w:rPr>
            </w:pPr>
          </w:p>
          <w:p w14:paraId="600920A1" w14:textId="77777777"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14:paraId="3C27D856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78CD35EB" w14:textId="77777777" w:rsidR="00BD3ACC" w:rsidRDefault="00BD3ACC">
            <w:pPr>
              <w:jc w:val="center"/>
              <w:rPr>
                <w:szCs w:val="24"/>
              </w:rPr>
            </w:pPr>
          </w:p>
          <w:p w14:paraId="739A6337" w14:textId="77777777" w:rsidR="001B1577" w:rsidRPr="007936AC" w:rsidRDefault="0025594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4DD3616" w14:textId="77777777"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14:paraId="35709C45" w14:textId="77777777"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14:paraId="036DAE99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5FA329D7" w14:textId="77777777" w:rsidR="00BD3ACC" w:rsidRDefault="00BD3ACC">
            <w:pPr>
              <w:jc w:val="center"/>
              <w:rPr>
                <w:szCs w:val="24"/>
              </w:rPr>
            </w:pPr>
          </w:p>
          <w:p w14:paraId="11890BB4" w14:textId="77777777" w:rsidR="00562E13" w:rsidRPr="007936AC" w:rsidRDefault="0025594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5192AFC3" w14:textId="77777777"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>to be used  in the PowerPoint at State Leadership Conference</w:t>
            </w:r>
          </w:p>
        </w:tc>
      </w:tr>
      <w:tr w:rsidR="00562E13" w:rsidRPr="007936AC" w14:paraId="0A30E8B2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21CFE67F" w14:textId="77777777"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CA517B" w14:textId="77777777"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14:paraId="4FA4B021" w14:textId="77777777"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14:paraId="7C05B0A9" w14:textId="77777777"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14:paraId="015738F6" w14:textId="77777777"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14:paraId="78E81E84" w14:textId="77777777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14:paraId="115BB867" w14:textId="77777777"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14:paraId="06BE0E31" w14:textId="77777777" w:rsidR="00710E21" w:rsidRDefault="00710E21" w:rsidP="00BD3ACC">
            <w:pPr>
              <w:rPr>
                <w:szCs w:val="24"/>
              </w:rPr>
            </w:pPr>
          </w:p>
          <w:p w14:paraId="44332390" w14:textId="77777777"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applicants name </w:t>
            </w:r>
            <w:r w:rsidR="00B630E4">
              <w:rPr>
                <w:szCs w:val="24"/>
              </w:rPr>
              <w:t>highlighted</w:t>
            </w:r>
          </w:p>
        </w:tc>
      </w:tr>
    </w:tbl>
    <w:p w14:paraId="7BE7B652" w14:textId="77777777" w:rsidR="001B1577" w:rsidRPr="007936AC" w:rsidRDefault="001B1577">
      <w:pPr>
        <w:rPr>
          <w:szCs w:val="24"/>
        </w:rPr>
      </w:pPr>
    </w:p>
    <w:p w14:paraId="034A581C" w14:textId="77777777"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14:paraId="5622E870" w14:textId="77777777" w:rsidR="00B54CE3" w:rsidRDefault="00B54CE3">
      <w:pPr>
        <w:rPr>
          <w:b/>
        </w:rPr>
      </w:pPr>
    </w:p>
    <w:p w14:paraId="143BE85C" w14:textId="7512FB11"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8F4BFC">
        <w:rPr>
          <w:b/>
          <w:sz w:val="32"/>
          <w:szCs w:val="32"/>
        </w:rPr>
        <w:t xml:space="preserve">January </w:t>
      </w:r>
      <w:r w:rsidR="00A7336A">
        <w:rPr>
          <w:b/>
          <w:sz w:val="32"/>
          <w:szCs w:val="32"/>
        </w:rPr>
        <w:t>11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14:paraId="594DC978" w14:textId="77777777" w:rsidR="00E71383" w:rsidRDefault="00E71383" w:rsidP="00E71383">
      <w:pPr>
        <w:ind w:right="-360"/>
        <w:rPr>
          <w:b/>
          <w:sz w:val="32"/>
          <w:szCs w:val="32"/>
        </w:rPr>
      </w:pPr>
    </w:p>
    <w:p w14:paraId="1836D557" w14:textId="77777777"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14:paraId="0AA32ECB" w14:textId="77777777" w:rsidR="001B1577" w:rsidRDefault="001B1577" w:rsidP="00B8491D">
      <w:pPr>
        <w:jc w:val="center"/>
      </w:pPr>
      <w:r>
        <w:br w:type="page"/>
      </w:r>
    </w:p>
    <w:p w14:paraId="3146E076" w14:textId="77777777"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6"/>
          <w:pgSz w:w="12240" w:h="15840" w:code="1"/>
          <w:pgMar w:top="1152" w:right="1440" w:bottom="720" w:left="1440" w:header="720" w:footer="720" w:gutter="0"/>
          <w:cols w:space="720"/>
        </w:sectPr>
      </w:pPr>
    </w:p>
    <w:p w14:paraId="071DE9FC" w14:textId="77777777"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14:paraId="21A6173B" w14:textId="77777777"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14:paraId="7BD5EC20" w14:textId="77777777"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14:paraId="58D08295" w14:textId="77777777"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 w14:paraId="6781FE70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522E6AD0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59C4A1D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0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1B1577" w14:paraId="686A440B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10AEB27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1AEBF031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2F2F71DD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FC140D6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43E124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1728A33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A2FFEE8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2E52D908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3B5CDE1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74C05465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1B2589DC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722C8264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30933B8D" w14:textId="77777777"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1B606891" w14:textId="77777777"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14:paraId="5C983C12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57455D9F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14:paraId="6B1B60B7" w14:textId="77777777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A268262" w14:textId="77777777"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0264ABB1" w14:textId="77777777"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0599F7D7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145A4E43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67791B9B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2C24FD2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22106D9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3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6B497BC4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D1E11B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56102B42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7EC5B7A9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0223D652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33E1A816" w14:textId="77777777"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72FA127B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7EA3FC41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4114850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247D04CA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4558691B" w14:textId="77777777"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6BC4FA6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7EC69009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14:paraId="2290B5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 w14:paraId="4EAB29A5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6B2D84E9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4C50BC14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504C389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14:paraId="1723ACDC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4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4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3A5016AD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176981D9" w14:textId="77777777"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45A732AE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6F945D8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2D82C00B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0C0E2DA2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73F92677" w14:textId="77777777" w:rsidR="001B1577" w:rsidRDefault="001B1577">
      <w:pPr>
        <w:tabs>
          <w:tab w:val="left" w:pos="8640"/>
        </w:tabs>
        <w:rPr>
          <w:szCs w:val="24"/>
        </w:rPr>
      </w:pPr>
    </w:p>
    <w:p w14:paraId="38458982" w14:textId="77777777"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14:paraId="38D72881" w14:textId="77777777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917D1" w14:textId="77777777"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7DD393B9" w14:textId="77777777"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14:paraId="78B62570" w14:textId="77777777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99FED" w14:textId="77777777"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0AB91062" w14:textId="77777777"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EC72F79" w14:textId="77777777" w:rsidR="00E462A4" w:rsidRDefault="00E462A4">
      <w:pPr>
        <w:rPr>
          <w:bCs/>
          <w:szCs w:val="24"/>
        </w:rPr>
      </w:pPr>
    </w:p>
    <w:p w14:paraId="3A75237A" w14:textId="77777777"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14:paraId="3ADED62A" w14:textId="77777777" w:rsidR="001B1577" w:rsidRDefault="001B1577">
      <w:pPr>
        <w:rPr>
          <w:sz w:val="10"/>
          <w:szCs w:val="24"/>
        </w:rPr>
      </w:pPr>
    </w:p>
    <w:p w14:paraId="11CAD0BE" w14:textId="77777777"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14:paraId="3808A7C8" w14:textId="77777777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C771" w14:textId="77777777"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F949" w14:textId="77777777"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7169" w14:textId="77777777"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14:paraId="7EAA9A0B" w14:textId="77777777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66F1" w14:textId="77777777"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5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09BC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6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5780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7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</w:tbl>
    <w:p w14:paraId="71E4A250" w14:textId="77777777"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 w14:paraId="3FF9578A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3BCE3" w14:textId="77777777"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24AF9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16630BB3" w14:textId="77777777"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8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4925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402E016C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7445B201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011A9" w14:textId="77777777"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27A01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739F4AA2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F13A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14A0B4D3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0CAC8C6" w14:textId="77777777" w:rsidR="001B1577" w:rsidRDefault="001B1577">
      <w:pPr>
        <w:rPr>
          <w:sz w:val="10"/>
        </w:rPr>
      </w:pPr>
    </w:p>
    <w:p w14:paraId="6E8529DF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5A436F8" w14:textId="77777777" w:rsidR="001B1577" w:rsidRDefault="001B1577">
      <w:pPr>
        <w:pStyle w:val="Heading7"/>
      </w:pPr>
      <w:r>
        <w:t>Page 2</w:t>
      </w:r>
    </w:p>
    <w:p w14:paraId="07DD6B64" w14:textId="77777777"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14:paraId="546D7DA5" w14:textId="77777777"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6EFD09A7" w14:textId="77777777">
        <w:tc>
          <w:tcPr>
            <w:tcW w:w="9576" w:type="dxa"/>
          </w:tcPr>
          <w:p w14:paraId="077A0421" w14:textId="77777777"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 w14:paraId="451A1F74" w14:textId="77777777">
        <w:trPr>
          <w:trHeight w:val="4320"/>
        </w:trPr>
        <w:tc>
          <w:tcPr>
            <w:tcW w:w="9576" w:type="dxa"/>
          </w:tcPr>
          <w:p w14:paraId="7C683730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1C4CC0C2" w14:textId="77777777">
        <w:tc>
          <w:tcPr>
            <w:tcW w:w="9576" w:type="dxa"/>
          </w:tcPr>
          <w:p w14:paraId="16357817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 w14:paraId="4DE0FBD9" w14:textId="77777777">
        <w:trPr>
          <w:trHeight w:val="4320"/>
        </w:trPr>
        <w:tc>
          <w:tcPr>
            <w:tcW w:w="9576" w:type="dxa"/>
          </w:tcPr>
          <w:p w14:paraId="478B8102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9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14:paraId="4B2A90AB" w14:textId="77777777" w:rsidR="001B1577" w:rsidRDefault="001B1577">
      <w:pPr>
        <w:rPr>
          <w:szCs w:val="24"/>
        </w:rPr>
      </w:pPr>
    </w:p>
    <w:p w14:paraId="3AFCCBFC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F2A508D" w14:textId="77777777" w:rsidR="001B1577" w:rsidRDefault="001B1577">
      <w:pPr>
        <w:pStyle w:val="Heading7"/>
      </w:pPr>
      <w:r>
        <w:t>Page 3</w:t>
      </w:r>
    </w:p>
    <w:p w14:paraId="6560E811" w14:textId="77777777"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14:paraId="51B3D2E1" w14:textId="77777777"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7BB0A438" w14:textId="77777777">
        <w:tc>
          <w:tcPr>
            <w:tcW w:w="9576" w:type="dxa"/>
          </w:tcPr>
          <w:p w14:paraId="7AADE17E" w14:textId="77777777"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 w14:paraId="7EA9C574" w14:textId="77777777">
        <w:trPr>
          <w:trHeight w:val="3312"/>
        </w:trPr>
        <w:tc>
          <w:tcPr>
            <w:tcW w:w="9576" w:type="dxa"/>
          </w:tcPr>
          <w:p w14:paraId="4298E584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94A4CB9" w14:textId="77777777">
        <w:tc>
          <w:tcPr>
            <w:tcW w:w="9576" w:type="dxa"/>
          </w:tcPr>
          <w:p w14:paraId="5208DE70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 w14:paraId="07D353C0" w14:textId="77777777">
        <w:trPr>
          <w:trHeight w:val="3312"/>
        </w:trPr>
        <w:tc>
          <w:tcPr>
            <w:tcW w:w="9576" w:type="dxa"/>
          </w:tcPr>
          <w:p w14:paraId="726E2D78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8B9D273" w14:textId="77777777">
        <w:tc>
          <w:tcPr>
            <w:tcW w:w="9576" w:type="dxa"/>
          </w:tcPr>
          <w:p w14:paraId="5140A9AA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14:paraId="50FB2648" w14:textId="77777777" w:rsidTr="00E462A4">
        <w:trPr>
          <w:trHeight w:val="1629"/>
        </w:trPr>
        <w:tc>
          <w:tcPr>
            <w:tcW w:w="9576" w:type="dxa"/>
          </w:tcPr>
          <w:p w14:paraId="4BCB4AA3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4DF8748B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14:paraId="4F9BD0E9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accurate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14:paraId="27AA615F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14:paraId="39142FB6" w14:textId="77777777" w:rsidTr="00E462A4">
        <w:trPr>
          <w:trHeight w:val="432"/>
        </w:trPr>
        <w:tc>
          <w:tcPr>
            <w:tcW w:w="2608" w:type="dxa"/>
            <w:vAlign w:val="bottom"/>
          </w:tcPr>
          <w:p w14:paraId="4E665479" w14:textId="77777777"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46C3936D" w14:textId="77777777"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7FBA4E6" w14:textId="77777777"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BF1DF66" w14:textId="77777777"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14:paraId="56772312" w14:textId="77777777"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14:paraId="33894E18" w14:textId="77777777"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14:paraId="3585BF6B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 w14:paraId="48F5CE45" w14:textId="77777777">
        <w:trPr>
          <w:trHeight w:val="432"/>
        </w:trPr>
        <w:tc>
          <w:tcPr>
            <w:tcW w:w="2608" w:type="dxa"/>
            <w:vAlign w:val="bottom"/>
          </w:tcPr>
          <w:p w14:paraId="670D3766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pplicant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0113217F" w14:textId="77777777"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5F8A5A8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EF7F16E" w14:textId="77777777"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0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0"/>
          </w:p>
        </w:tc>
      </w:tr>
      <w:tr w:rsidR="001B1577" w:rsidRPr="008D07CE" w14:paraId="326FDC6D" w14:textId="77777777">
        <w:trPr>
          <w:trHeight w:val="432"/>
        </w:trPr>
        <w:tc>
          <w:tcPr>
            <w:tcW w:w="2608" w:type="dxa"/>
            <w:vAlign w:val="bottom"/>
          </w:tcPr>
          <w:p w14:paraId="18F70795" w14:textId="77777777"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7EAA2CA" w14:textId="77777777"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F73FA0B" w14:textId="77777777"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4C6FF4" w14:textId="77777777"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1"/>
          </w:p>
        </w:tc>
      </w:tr>
    </w:tbl>
    <w:p w14:paraId="086813F3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3D120A5D" wp14:editId="78246B9F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41AACC" wp14:editId="7A422DA5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50714C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14:paraId="5217517E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41AACC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xMlQIAADYFAAAOAAAAZHJzL2Uyb0RvYy54bWysVE1vGyEQvVfqf0Dcm911/NGsso4ip4kq&#10;pW2UtOp5DKyXlgUK2Ovk13eAjZP041LVB8zsDDPz3jw4Pdv3iuyE89LohlZHJSVCM8Ol3jT0y+fL&#10;N28p8QE0B2W0aOi98PRs+frV6WBrMTGdUVw4gkm0rwfb0C4EWxeFZ53owR8ZKzQ6W+N6CGi6TcEd&#10;DJi9V8WkLOfFYBy3zjDhPX69yE66TPnbVrDwqW29CEQ1FHsLaXVpXce1WJ5CvXFgO8nGNuAfuuhB&#10;aix6SHUBAcjWyd9S9ZI5400bjpjpC9O2komEAdFU5S9o7jqwImFBcrw90OT/X1r2cXfjiOQNPaZE&#10;Q48jujVbzQUnt0ge6I0S5DjSNFhfY/SdvXERqLfXhn33RJtVh1Hi3DkzdAI4NlfF+OLFgWh4PErW&#10;wwfDsQpsg0mM7VvXx4TIBdmnwdwfBiP2gTD8eLwoZ5PJjBKGvmpanizKNLoC6sfj1vlwJUxP4qah&#10;LoKICFIN2F37kMbDR5DAv1HS9gqHvQNFqvl8vkhdQz0GY+7HnONg+aVUijgTvsrQpdnERpPTP+b3&#10;xBpkIH/2brNeKUewQkNXZfzlcOh7SMoLUofsRjFnTFBLvbsaI7CJMQkSiuryuVouUsUjf68UZ5CP&#10;pL+xQyU1wXk1dDbNx4lnoAQKIE8tSTghjaWUJkNDT2bIfTS9UfLg+xO6XPNFWJpEAhvV8U7zDByk&#10;yntsTulRLlEhWWlhv95jYJTN2vB7FA7yHnmNjw1uOuMeKBnw4jbU/9iCE5So9xqpP6mm03jTkzGd&#10;LSZouOee9XMPaIapGhooshK3q5Bfh611ctNhpSoh1+YcBdvKEBE+dTUaeDkz2fkhibf/uZ2inp67&#10;5U8AAAD//wMAUEsDBBQABgAIAAAAIQB4ipts4gAAAAwBAAAPAAAAZHJzL2Rvd25yZXYueG1sTI9N&#10;T8JAEIbvJP6HzZh4g11aQa3dEvEj8UBiQEM4Lu3YNu7ONt0Fyr93OOntncybZ57JF4Oz4oh9aD1p&#10;mE4UCKTSVy3VGr4+38b3IEI0VBnrCTWcMcCiuBrlJqv8idZ43MRaMIRCZjQ0MXaZlKFs0Jkw8R0S&#10;775970zksa9l1ZsTw52ViVJz6UxLfKExHT43WP5sDk7DrV2+bnfvq23cqbU9r5YfL2Uqtb65Hp4e&#10;QUQc4l8ZLvqsDgU77f2BqiAsM9KU1aOGcTLncGmo6V0KYs/pYZaALHL5/4niFwAA//8DAFBLAQIt&#10;ABQABgAIAAAAIQC2gziS/gAAAOEBAAATAAAAAAAAAAAAAAAAAAAAAABbQ29udGVudF9UeXBlc10u&#10;eG1sUEsBAi0AFAAGAAgAAAAhADj9If/WAAAAlAEAAAsAAAAAAAAAAAAAAAAALwEAAF9yZWxzLy5y&#10;ZWxzUEsBAi0AFAAGAAgAAAAhACuYTEyVAgAANgUAAA4AAAAAAAAAAAAAAAAALgIAAGRycy9lMm9E&#10;b2MueG1sUEsBAi0AFAAGAAgAAAAhAHiKm2ziAAAADAEAAA8AAAAAAAAAAAAAAAAA7wQAAGRycy9k&#10;b3ducmV2LnhtbFBLBQYAAAAABAAEAPMAAAD+BQAAAAA=&#10;" fillcolor="#f2cccc" strokecolor="#c00000">
                <v:fill color2="#c00000" focus="100%" type="gradient"/>
                <v:textbox>
                  <w:txbxContent>
                    <w:p w14:paraId="3D50714C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14:paraId="5217517E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D1F64B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0E26ABE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925F082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F88A43C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811790C" w14:textId="77777777"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14:paraId="015DA6E4" w14:textId="77777777"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14:paraId="00D83107" w14:textId="7777777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14:paraId="00DD95DE" w14:textId="7777777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14:paraId="4FCB06BA" w14:textId="7777777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 high school senior</w:t>
      </w:r>
    </w:p>
    <w:p w14:paraId="3ACDEB0D" w14:textId="7777777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14:paraId="08BF330F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14:paraId="2A16780E" w14:textId="77777777" w:rsidR="00EF192C" w:rsidRPr="00E71383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14:paraId="3B086E01" w14:textId="77777777" w:rsidR="00EF192C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14:paraId="4D70E9B0" w14:textId="77777777" w:rsidR="00EF192C" w:rsidRPr="00C9379A" w:rsidRDefault="00255942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14:paraId="7FC1F028" w14:textId="77777777" w:rsidR="00EF192C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14:paraId="4E272BF6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14:paraId="4FCE58E7" w14:textId="7777777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14:paraId="3A357C45" w14:textId="2D511387" w:rsidR="00EF192C" w:rsidRPr="00C9379A" w:rsidRDefault="0025594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</w:t>
      </w:r>
      <w:r w:rsidR="008F4BFC">
        <w:rPr>
          <w:rFonts w:ascii="Calibri" w:eastAsia="Calibri" w:hAnsi="Calibri"/>
          <w:sz w:val="22"/>
          <w:szCs w:val="22"/>
        </w:rPr>
        <w:t xml:space="preserve">January </w:t>
      </w:r>
      <w:r w:rsidR="00E15F3D">
        <w:rPr>
          <w:rFonts w:ascii="Calibri" w:eastAsia="Calibri" w:hAnsi="Calibri"/>
          <w:sz w:val="22"/>
          <w:szCs w:val="22"/>
        </w:rPr>
        <w:t>11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14:paraId="30ED418D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57DE1577" wp14:editId="7DEA6040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CC9E4" w14:textId="77777777"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14:paraId="1999FAE9" w14:textId="77777777" w:rsidR="00EF192C" w:rsidRPr="00C9379A" w:rsidRDefault="00255942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14:paraId="433B7045" w14:textId="77777777" w:rsidR="00EF192C" w:rsidRPr="00C9379A" w:rsidRDefault="00255942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E15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oSDQIAAPwDAAAOAAAAZHJzL2Uyb0RvYy54bWysU9tuGyEQfa/Uf0C813uJXScr4yhNmqpS&#10;epGSfgBmWS8qMBSwd92vz8A6jtW+VX1BDDNzZs6ZYXU9Gk320gcFltFqVlIirYBW2S2jP57u311S&#10;EiK3LddgJaMHGej1+u2b1eAaWUMPupWeIIgNzeAY7WN0TVEE0UvDwwyctOjswBse0fTbovV8QHSj&#10;i7os3xcD+NZ5EDIEfL2bnHSd8btOivit64KMRDOKvcV8+nxu0lmsV7zZeu56JY5t8H/ownBlsegJ&#10;6o5HTnZe/QVllPAQoIszAaaArlNCZg7Ipir/YPPYcyczFxQnuJNM4f/Biq/7756oltGLckmJ5QaH&#10;9CTHSD7ASOqkz+BCg2GPDgPjiM8458w1uAcQPwOxcNtzu5U33sPQS95if1XKLM5SJ5yQQDbDF2ix&#10;DN9FyEBj500SD+UgiI5zOpxmk1oR+Lis6vmyRJdAX1XNL0o0Ug3evKQ7H+InCYakC6Meh5/h+f4h&#10;xCn0JSRVs3CvtMZ33mhLBkavFvUiJ5x5jIq4n1oZRi+x4lSTN4nlR9vm5MiVnu7Yi7ZH2onpxDmO&#10;mzErnDVJkmygPaAOHqZ1xO+Dlx78b0oGXEVGw68d95IS/dmillfVfJ52NxvzxbJGw597NucebgVC&#10;MRopma63Me/7RPkGNe9UVuO1k2PLuGJZz+N3SDt8bueo10+7fgYAAP//AwBQSwMEFAAGAAgAAAAh&#10;ADYNV4DaAAAACQEAAA8AAABkcnMvZG93bnJldi54bWxMT01PwzAMvSPxHyIjcWNJEUxtaTohEFcQ&#10;40Pi5jVeW9E4VZOt5d/jneDkZz/rfVSbxQ/qSFPsA1vIVgYUcRNcz62F97enqxxUTMgOh8Bk4Yci&#10;bOrzswpLF2Z+peM2tUpEOJZooUtpLLWOTUce4yqMxMLtw+QxyTq12k04i7gf9LUxa+2xZ3HocKSH&#10;jprv7cFb+Hjef33emJf20d+Oc1iMZl9oay8vlvs7UImW9PcMp/gSHWrJtAsHdlENFtaFVEkWchkn&#10;OisyQTtBuZx0Xen/DepfAAAA//8DAFBLAQItABQABgAIAAAAIQC2gziS/gAAAOEBAAATAAAAAAAA&#10;AAAAAAAAAAAAAABbQ29udGVudF9UeXBlc10ueG1sUEsBAi0AFAAGAAgAAAAhADj9If/WAAAAlAEA&#10;AAsAAAAAAAAAAAAAAAAALwEAAF9yZWxzLy5yZWxzUEsBAi0AFAAGAAgAAAAhAEQzGhINAgAA/AMA&#10;AA4AAAAAAAAAAAAAAAAALgIAAGRycy9lMm9Eb2MueG1sUEsBAi0AFAAGAAgAAAAhADYNV4DaAAAA&#10;CQEAAA8AAAAAAAAAAAAAAAAAZwQAAGRycy9kb3ducmV2LnhtbFBLBQYAAAAABAAEAPMAAABuBQAA&#10;AAA=&#10;" filled="f" stroked="f">
                <v:textbox>
                  <w:txbxContent>
                    <w:p w14:paraId="44BCC9E4" w14:textId="77777777"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14:paraId="1999FAE9" w14:textId="77777777" w:rsidR="00EF192C" w:rsidRPr="00C9379A" w:rsidRDefault="0025594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14:paraId="433B7045" w14:textId="77777777" w:rsidR="00EF192C" w:rsidRPr="00C9379A" w:rsidRDefault="0025594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14:paraId="18F899F0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14:paraId="14364C41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021818B5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14:paraId="717888FB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382BEBFD" w14:textId="77777777"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14:paraId="08091B8F" w14:textId="77777777"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14:paraId="4E886E8A" w14:textId="77777777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FDD6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E01F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14:paraId="0922D5E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42A0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09BD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5E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14:paraId="031B94E8" w14:textId="77777777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729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14:paraId="63099EC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31D6B0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A9E9AA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75E6" w14:textId="77777777"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14:paraId="6D7ACD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14:paraId="1B34066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14:paraId="35E5A9F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14:paraId="46B5D300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8D47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14:paraId="0774B450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 xml:space="preserve">(i.e.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r w:rsidR="00645410">
              <w:rPr>
                <w:color w:val="16365D"/>
                <w:sz w:val="18"/>
                <w:szCs w:val="18"/>
              </w:rPr>
              <w:t>HSc</w:t>
            </w:r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14:paraId="23361A89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14:paraId="6DA4B975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14:paraId="636BA67A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8298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14:paraId="7A44C6C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14:paraId="3B89A3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14:paraId="2A45865C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14:paraId="484033D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14:paraId="62109BD6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14:paraId="32374273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0CFD0A3A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FB61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14:paraId="1621ADCE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14:paraId="25156B17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health related area. </w:t>
            </w:r>
          </w:p>
          <w:p w14:paraId="41BA0E1F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14:paraId="19BCA104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7479E38D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14:paraId="70179197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455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14:paraId="416D429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BB3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14:paraId="0C3A88A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14:paraId="3C98D1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xpresses reasons to support their career goa, but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61E1" w14:textId="77777777"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14:paraId="75BED83D" w14:textId="77777777"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3 HSc courses taken</w:t>
            </w:r>
          </w:p>
          <w:p w14:paraId="357AA4C1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14:paraId="3D0F5F0C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spelling, grammatical, or punctuation errors </w:t>
            </w:r>
          </w:p>
          <w:p w14:paraId="11BE2E85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14:paraId="480B720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14:paraId="7A21EB27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1FF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14:paraId="7DA3319B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14:paraId="78B2FB72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14:paraId="05654A2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14:paraId="19DAE994" w14:textId="77777777"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7E3F8EB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9B94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14:paraId="67277745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14:paraId="76A6F052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953E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14:paraId="59549D1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E1C0CFF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352B539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00ED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14:paraId="71B776F6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14:paraId="265BA6A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14:paraId="2515A5C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areer goals and reasons, stated but unclear. </w:t>
            </w:r>
          </w:p>
          <w:p w14:paraId="4A86350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8CE2" w14:textId="77777777"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14:paraId="0BA576F2" w14:textId="77777777"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2 HSc courses taken</w:t>
            </w:r>
          </w:p>
          <w:p w14:paraId="65D0E845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14:paraId="1A6B8E6A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14:paraId="2B4328D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14:paraId="4A8279A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14:paraId="0A81C254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8CF0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14:paraId="7FFA45EE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F59C33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14:paraId="71A38D5D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14:paraId="2A732E4F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1FC45A8D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A27F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14:paraId="0DB0C2B9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14:paraId="512AEBDA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14:paraId="5F11638B" w14:textId="77777777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69BB" w14:textId="77777777"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14:paraId="2A0B132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5EAD8D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D8DC53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944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14:paraId="69ECB56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14:paraId="38F7CDB7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026" w14:textId="77777777"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14:paraId="13271D0B" w14:textId="77777777"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1 HSc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5E91DB0D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14:paraId="1C8D7A6F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14:paraId="7A9EBFB3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14:paraId="372D2BE4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14:paraId="5AF99907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7B29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14:paraId="5A3190A9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A87892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14:paraId="7CA543E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14:paraId="6B2AF199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35E02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14:paraId="6FBA746D" w14:textId="77777777"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14:paraId="10B91548" w14:textId="77777777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4C5B4" w14:textId="77777777"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6E0B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8C29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FDDF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5351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14:paraId="4E8D6860" w14:textId="77777777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72303E" w14:textId="77777777"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14:paraId="62B18021" w14:textId="77777777"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14:paraId="21EA046B" w14:textId="77777777"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26C26" w14:textId="77777777" w:rsidR="00255942" w:rsidRDefault="00255942">
      <w:r>
        <w:separator/>
      </w:r>
    </w:p>
  </w:endnote>
  <w:endnote w:type="continuationSeparator" w:id="0">
    <w:p w14:paraId="5374EF80" w14:textId="77777777" w:rsidR="00255942" w:rsidRDefault="00255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2600C" w14:textId="2EE15F79"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45022D">
      <w:rPr>
        <w:noProof/>
        <w:sz w:val="16"/>
      </w:rPr>
      <w:t>08/05/20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BF4C9" w14:textId="77777777" w:rsidR="00255942" w:rsidRDefault="00255942">
      <w:r>
        <w:separator/>
      </w:r>
    </w:p>
  </w:footnote>
  <w:footnote w:type="continuationSeparator" w:id="0">
    <w:p w14:paraId="71CF2A24" w14:textId="77777777" w:rsidR="00255942" w:rsidRDefault="00255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10"/>
  </w:num>
  <w:num w:numId="10">
    <w:abstractNumId w:val="2"/>
  </w:num>
  <w:num w:numId="11">
    <w:abstractNumId w:val="3"/>
  </w:num>
  <w:num w:numId="12">
    <w:abstractNumId w:val="12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D172E"/>
    <w:rsid w:val="000F06C2"/>
    <w:rsid w:val="00101241"/>
    <w:rsid w:val="0015096C"/>
    <w:rsid w:val="001529AB"/>
    <w:rsid w:val="001614B9"/>
    <w:rsid w:val="001A029A"/>
    <w:rsid w:val="001B1577"/>
    <w:rsid w:val="002209DF"/>
    <w:rsid w:val="00235CA0"/>
    <w:rsid w:val="002469B6"/>
    <w:rsid w:val="00255942"/>
    <w:rsid w:val="00276E5D"/>
    <w:rsid w:val="002948DC"/>
    <w:rsid w:val="002A6287"/>
    <w:rsid w:val="002C6739"/>
    <w:rsid w:val="002F07C0"/>
    <w:rsid w:val="00314B2C"/>
    <w:rsid w:val="003202EC"/>
    <w:rsid w:val="0032389C"/>
    <w:rsid w:val="00332E7E"/>
    <w:rsid w:val="003422FC"/>
    <w:rsid w:val="003A1081"/>
    <w:rsid w:val="003C166D"/>
    <w:rsid w:val="004068CC"/>
    <w:rsid w:val="00416E26"/>
    <w:rsid w:val="00427953"/>
    <w:rsid w:val="00435DE0"/>
    <w:rsid w:val="0045022D"/>
    <w:rsid w:val="00522C32"/>
    <w:rsid w:val="005403D5"/>
    <w:rsid w:val="005523A7"/>
    <w:rsid w:val="00562E13"/>
    <w:rsid w:val="005667B5"/>
    <w:rsid w:val="005717AE"/>
    <w:rsid w:val="00593D09"/>
    <w:rsid w:val="0059443D"/>
    <w:rsid w:val="005C67A0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732A7"/>
    <w:rsid w:val="008D07CE"/>
    <w:rsid w:val="008D463D"/>
    <w:rsid w:val="008E4D02"/>
    <w:rsid w:val="008F4BFC"/>
    <w:rsid w:val="0091209E"/>
    <w:rsid w:val="00935556"/>
    <w:rsid w:val="0095611D"/>
    <w:rsid w:val="009D77F9"/>
    <w:rsid w:val="00A219E7"/>
    <w:rsid w:val="00A57071"/>
    <w:rsid w:val="00A7336A"/>
    <w:rsid w:val="00AA64F0"/>
    <w:rsid w:val="00AC5AED"/>
    <w:rsid w:val="00AE1C09"/>
    <w:rsid w:val="00AF7757"/>
    <w:rsid w:val="00B37B79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506C5"/>
    <w:rsid w:val="00C55D02"/>
    <w:rsid w:val="00C57440"/>
    <w:rsid w:val="00C70448"/>
    <w:rsid w:val="00C86C26"/>
    <w:rsid w:val="00C9379A"/>
    <w:rsid w:val="00CA05B0"/>
    <w:rsid w:val="00CA7EF1"/>
    <w:rsid w:val="00D2277A"/>
    <w:rsid w:val="00D24C3A"/>
    <w:rsid w:val="00D34768"/>
    <w:rsid w:val="00D546B3"/>
    <w:rsid w:val="00D72470"/>
    <w:rsid w:val="00DA26F4"/>
    <w:rsid w:val="00E06406"/>
    <w:rsid w:val="00E0727A"/>
    <w:rsid w:val="00E15F3D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  <w:rsid w:val="00F4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8FFBE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hosa.org/tall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allo.com/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llo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allo.com/" TargetMode="Externa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labamahosa.org/resourc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0E7335"/>
    <w:rsid w:val="001F44F8"/>
    <w:rsid w:val="00255122"/>
    <w:rsid w:val="003D54E5"/>
    <w:rsid w:val="004303C8"/>
    <w:rsid w:val="00500623"/>
    <w:rsid w:val="005404A6"/>
    <w:rsid w:val="00780E32"/>
    <w:rsid w:val="00A45653"/>
    <w:rsid w:val="00A92DF2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1C5221C78E0644B297A5E68B6426AB58">
    <w:name w:val="1C5221C78E0644B297A5E68B6426AB58"/>
    <w:rsid w:val="00A92DF2"/>
  </w:style>
  <w:style w:type="paragraph" w:customStyle="1" w:styleId="E37244CA46FC4EA68B47FB525587A5AC">
    <w:name w:val="E37244CA46FC4EA68B47FB525587A5AC"/>
    <w:rsid w:val="00A92DF2"/>
  </w:style>
  <w:style w:type="paragraph" w:customStyle="1" w:styleId="4820B2A4EEA24A0582EE21A97AFD3F3A">
    <w:name w:val="4820B2A4EEA24A0582EE21A97AFD3F3A"/>
    <w:rsid w:val="00A92DF2"/>
  </w:style>
  <w:style w:type="paragraph" w:customStyle="1" w:styleId="E7C351DDF9924DEA998BA12C29C5EF0D">
    <w:name w:val="E7C351DDF9924DEA998BA12C29C5EF0D"/>
    <w:rsid w:val="00A92DF2"/>
  </w:style>
  <w:style w:type="paragraph" w:customStyle="1" w:styleId="D8D09D900F204FA999564C75AE946A79">
    <w:name w:val="D8D09D900F204FA999564C75AE946A79"/>
    <w:rsid w:val="00A92DF2"/>
  </w:style>
  <w:style w:type="paragraph" w:customStyle="1" w:styleId="3C9142ED3FDD43D884F2C040057C6E7D">
    <w:name w:val="3C9142ED3FDD43D884F2C040057C6E7D"/>
    <w:rsid w:val="005006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BAA799-A589-4BD9-AA5D-142D69FB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FD3788-526D-4910-83FA-CBD10A2D12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63257E-5054-4C7D-AC95-3D25BEE219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685</Words>
  <Characters>961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10</cp:revision>
  <cp:lastPrinted>2017-06-07T16:18:00Z</cp:lastPrinted>
  <dcterms:created xsi:type="dcterms:W3CDTF">2020-08-05T19:04:00Z</dcterms:created>
  <dcterms:modified xsi:type="dcterms:W3CDTF">2020-08-0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